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767E1" w14:textId="5BADF7C3" w:rsidR="006C5D2D" w:rsidRDefault="00322836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  <w:r w:rsidRPr="00724479">
        <w:rPr>
          <w:noProof/>
          <w:color w:val="003399"/>
          <w:sz w:val="32"/>
          <w:szCs w:val="32"/>
          <w:lang w:val="en-PH" w:eastAsia="en-PH"/>
        </w:rPr>
        <w:drawing>
          <wp:anchor distT="0" distB="0" distL="114300" distR="114300" simplePos="0" relativeHeight="251683328" behindDoc="0" locked="0" layoutInCell="1" allowOverlap="1" wp14:anchorId="480916F7" wp14:editId="7D884F17">
            <wp:simplePos x="0" y="0"/>
            <wp:positionH relativeFrom="column">
              <wp:posOffset>1475105</wp:posOffset>
            </wp:positionH>
            <wp:positionV relativeFrom="paragraph">
              <wp:posOffset>-168593</wp:posOffset>
            </wp:positionV>
            <wp:extent cx="1225922" cy="500062"/>
            <wp:effectExtent l="0" t="0" r="0" b="0"/>
            <wp:wrapNone/>
            <wp:docPr id="21" name="Picture 2" descr="NewLogoPrintRead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LogoPrintReady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526"/>
                    <a:stretch>
                      <a:fillRect/>
                    </a:stretch>
                  </pic:blipFill>
                  <pic:spPr>
                    <a:xfrm>
                      <a:off x="0" y="0"/>
                      <a:ext cx="1225922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42B">
        <w:rPr>
          <w:noProof/>
          <w:lang w:val="en-PH" w:eastAsia="en-PH"/>
        </w:rPr>
        <w:drawing>
          <wp:anchor distT="0" distB="0" distL="114300" distR="114300" simplePos="0" relativeHeight="251682304" behindDoc="1" locked="0" layoutInCell="1" allowOverlap="1" wp14:anchorId="35A0BAAE" wp14:editId="2DDC467F">
            <wp:simplePos x="0" y="0"/>
            <wp:positionH relativeFrom="column">
              <wp:posOffset>97790</wp:posOffset>
            </wp:positionH>
            <wp:positionV relativeFrom="paragraph">
              <wp:posOffset>-231140</wp:posOffset>
            </wp:positionV>
            <wp:extent cx="1238250" cy="562841"/>
            <wp:effectExtent l="0" t="0" r="0" b="8890"/>
            <wp:wrapNone/>
            <wp:docPr id="4" name="Picture 4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38F95B" w14:textId="4B081041" w:rsidR="00C47565" w:rsidRDefault="00C47565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4BC2F100" w14:textId="1546F3DA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5A053D0B" w14:textId="62095F45" w:rsidR="00B1403A" w:rsidRDefault="00B1403A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03AC0F" w14:textId="55BD4C0B" w:rsidR="006C5D2D" w:rsidRPr="00DA663F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60"/>
          <w:szCs w:val="60"/>
        </w:rPr>
      </w:pPr>
      <w:r w:rsidRPr="00DA663F">
        <w:rPr>
          <w:noProof/>
          <w:sz w:val="60"/>
          <w:szCs w:val="60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57D89FE" wp14:editId="1C23C405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22836">
        <w:rPr>
          <w:rFonts w:ascii="Franklin Gothic Demi" w:eastAsia="Franklin Gothic Demi" w:hAnsi="Franklin Gothic Demi" w:cs="Franklin Gothic Demi"/>
          <w:spacing w:val="-21"/>
          <w:sz w:val="60"/>
          <w:szCs w:val="60"/>
        </w:rPr>
        <w:t>Lean Six Sigma Yellow Belt</w:t>
      </w:r>
      <w:r w:rsidR="00A75115" w:rsidRPr="00DA663F">
        <w:rPr>
          <w:rFonts w:ascii="Franklin Gothic Demi" w:eastAsia="Franklin Gothic Demi" w:hAnsi="Franklin Gothic Demi" w:cs="Franklin Gothic Demi"/>
          <w:sz w:val="60"/>
          <w:szCs w:val="60"/>
        </w:rPr>
        <w:t xml:space="preserve"> </w:t>
      </w:r>
    </w:p>
    <w:p w14:paraId="7DD7E431" w14:textId="26298DA5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>Presented by WollamGroup</w:t>
      </w:r>
      <w:r w:rsidR="00F7242B">
        <w:rPr>
          <w:spacing w:val="-9"/>
          <w:sz w:val="28"/>
          <w:szCs w:val="28"/>
        </w:rPr>
        <w:t>s</w:t>
      </w:r>
      <w:r w:rsidR="00582923">
        <w:rPr>
          <w:spacing w:val="-9"/>
          <w:sz w:val="28"/>
          <w:szCs w:val="28"/>
        </w:rPr>
        <w:t xml:space="preserve"> in partnership with </w:t>
      </w:r>
      <w:r w:rsidR="00322836" w:rsidRPr="00A20D1E">
        <w:rPr>
          <w:b/>
          <w:spacing w:val="-9"/>
          <w:sz w:val="28"/>
          <w:szCs w:val="28"/>
        </w:rPr>
        <w:t>ets</w:t>
      </w:r>
      <w:r w:rsidR="00A20D1E" w:rsidRPr="00A20D1E">
        <w:rPr>
          <w:b/>
          <w:spacing w:val="-9"/>
          <w:sz w:val="28"/>
          <w:szCs w:val="28"/>
        </w:rPr>
        <w:t>, Inc.</w:t>
      </w:r>
      <w:r>
        <w:rPr>
          <w:spacing w:val="-9"/>
        </w:rPr>
        <w:br/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1</w:t>
      </w:r>
      <w:r w:rsidR="00322836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9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5E5A307F" w14:textId="77777777" w:rsidR="006C5D2D" w:rsidRDefault="005D72C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2323B921" wp14:editId="2C81DB24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036C5A" w14:textId="77777777" w:rsidR="006C5D2D" w:rsidRDefault="006C5D2D">
      <w:pPr>
        <w:spacing w:line="200" w:lineRule="exact"/>
        <w:rPr>
          <w:sz w:val="20"/>
          <w:szCs w:val="20"/>
        </w:rPr>
        <w:sectPr w:rsidR="006C5D2D" w:rsidSect="003B2506">
          <w:footerReference w:type="default" r:id="rId12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2F6087F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254D15A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19456CDC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76DF3B0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0CC0B7BE" wp14:editId="5855A852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8E8F6B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702A7084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692749BF" wp14:editId="23451D2C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0BB844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2A565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72B6008" w14:textId="51B167F9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2D7CF355" wp14:editId="0E489A18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07BDD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60FD1EC" w14:textId="2F31CA34" w:rsidR="005F680F" w:rsidRDefault="005D72C0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010EE67B" wp14:editId="33ACA57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98746F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67F51B5B" w14:textId="1DEE96A6" w:rsidR="006C5D2D" w:rsidRDefault="005241E4" w:rsidP="00AB2B1A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1583D95B" wp14:editId="42A15B24">
                <wp:simplePos x="0" y="0"/>
                <wp:positionH relativeFrom="page">
                  <wp:posOffset>4225607</wp:posOffset>
                </wp:positionH>
                <wp:positionV relativeFrom="paragraph">
                  <wp:posOffset>321310</wp:posOffset>
                </wp:positionV>
                <wp:extent cx="3048000" cy="1270"/>
                <wp:effectExtent l="0" t="0" r="0" b="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DCB130" id="Group 7" o:spid="_x0000_s1026" style="position:absolute;margin-left:332.7pt;margin-top:25.3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AB2B1A"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0A10238F" wp14:editId="74C7FA59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24B1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75531A9C" wp14:editId="1030D786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2E6BE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CC8E51B" wp14:editId="020A03D8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262CB5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1275CFB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55423070" wp14:editId="674910A7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294423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7910D0F3" wp14:editId="152CE4E7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4D75F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765637AC" wp14:editId="64A2C5CE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3C2F4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1E26EABE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538B67A5" wp14:editId="26140FCB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2A1E7F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56084188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6AAE92F8" wp14:editId="46492516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C94D71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B4D74EC" w14:textId="77777777" w:rsidR="009F4F47" w:rsidRDefault="009F4F47" w:rsidP="00AB2B1A">
      <w:pPr>
        <w:pStyle w:val="BodyText"/>
        <w:spacing w:before="2" w:line="180" w:lineRule="exact"/>
        <w:ind w:left="0" w:right="96"/>
      </w:pPr>
    </w:p>
    <w:p w14:paraId="758B63BD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7F7E50FA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3970812" wp14:editId="041D8C95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3D7D49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2BF588D3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  <w:r w:rsidR="005D72C0">
        <w:br/>
      </w:r>
    </w:p>
    <w:p w14:paraId="058EBFD4" w14:textId="5A1B1311" w:rsidR="005D72C0" w:rsidRPr="00B560CF" w:rsidRDefault="0037251F" w:rsidP="009F4F47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2A4177">
        <w:rPr>
          <w:rFonts w:ascii="Franklin Gothic Demi" w:hAnsi="Franklin Gothic Demi"/>
          <w:sz w:val="16"/>
          <w:szCs w:val="16"/>
        </w:rPr>
        <w:t>2</w:t>
      </w:r>
      <w:r w:rsidRPr="00B560CF">
        <w:rPr>
          <w:rFonts w:ascii="Franklin Gothic Demi" w:hAnsi="Franklin Gothic Demi"/>
          <w:sz w:val="16"/>
          <w:szCs w:val="16"/>
        </w:rPr>
        <w:t>-day</w:t>
      </w:r>
      <w:r w:rsidR="005D72C0" w:rsidRPr="00B560CF">
        <w:rPr>
          <w:rFonts w:ascii="Franklin Gothic Demi" w:hAnsi="Franklin Gothic Demi"/>
          <w:sz w:val="16"/>
          <w:szCs w:val="16"/>
        </w:rPr>
        <w:t xml:space="preserve"> course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–</w:t>
      </w:r>
      <w:r w:rsidR="009F4F47">
        <w:rPr>
          <w:rFonts w:ascii="Franklin Gothic Demi" w:hAnsi="Franklin Gothic Demi"/>
          <w:sz w:val="16"/>
          <w:szCs w:val="16"/>
        </w:rPr>
        <w:t xml:space="preserve"> </w:t>
      </w:r>
      <w:r w:rsidR="00322836">
        <w:rPr>
          <w:rFonts w:ascii="Franklin Gothic Demi" w:hAnsi="Franklin Gothic Demi"/>
          <w:sz w:val="16"/>
          <w:szCs w:val="16"/>
        </w:rPr>
        <w:t>Lean Six Sigma Yellow Belt</w:t>
      </w:r>
    </w:p>
    <w:p w14:paraId="5061CBD5" w14:textId="75A0F391" w:rsidR="005D72C0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322836" w:rsidRPr="00322836">
        <w:rPr>
          <w:rFonts w:ascii="Franklin Gothic Book" w:eastAsia="Franklin Gothic Book" w:hAnsi="Franklin Gothic Book"/>
          <w:b/>
          <w:spacing w:val="-20"/>
          <w:sz w:val="16"/>
          <w:szCs w:val="16"/>
        </w:rPr>
        <w:t>$</w:t>
      </w:r>
      <w:r w:rsidR="00913D38">
        <w:rPr>
          <w:rFonts w:ascii="Franklin Gothic Book" w:eastAsia="Franklin Gothic Book" w:hAnsi="Franklin Gothic Book"/>
          <w:b/>
          <w:spacing w:val="-20"/>
          <w:sz w:val="16"/>
          <w:szCs w:val="16"/>
        </w:rPr>
        <w:t xml:space="preserve"> </w:t>
      </w:r>
      <w:r w:rsidR="008C7C11">
        <w:rPr>
          <w:rFonts w:ascii="Franklin Gothic Book" w:eastAsia="Franklin Gothic Book" w:hAnsi="Franklin Gothic Book"/>
          <w:b/>
          <w:spacing w:val="-20"/>
          <w:sz w:val="16"/>
          <w:szCs w:val="16"/>
        </w:rPr>
        <w:t>1</w:t>
      </w:r>
      <w:r w:rsidR="004B2B6C">
        <w:rPr>
          <w:rFonts w:ascii="Franklin Gothic Book" w:eastAsia="Franklin Gothic Book" w:hAnsi="Franklin Gothic Book"/>
          <w:b/>
          <w:spacing w:val="-20"/>
          <w:sz w:val="16"/>
          <w:szCs w:val="16"/>
        </w:rPr>
        <w:t>050</w:t>
      </w:r>
    </w:p>
    <w:p w14:paraId="5AD3D118" w14:textId="0B0969AD" w:rsidR="006C7873" w:rsidRDefault="006C7873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color w:val="C00000"/>
          <w:sz w:val="16"/>
          <w:szCs w:val="16"/>
        </w:rPr>
      </w:pPr>
    </w:p>
    <w:p w14:paraId="4008BE8D" w14:textId="54FB7AAE" w:rsidR="001E5CE8" w:rsidRDefault="001E5CE8" w:rsidP="005241E4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  <w:r w:rsidR="005241E4">
        <w:rPr>
          <w:rFonts w:ascii="Franklin Gothic Book" w:eastAsia="Franklin Gothic Book" w:hAnsi="Franklin Gothic Book"/>
          <w:b/>
          <w:sz w:val="16"/>
          <w:szCs w:val="16"/>
        </w:rPr>
        <w:t xml:space="preserve"> - </w:t>
      </w:r>
      <w:r w:rsidR="005241E4" w:rsidRPr="005241E4">
        <w:rPr>
          <w:rFonts w:ascii="Franklin Gothic Book" w:eastAsia="Franklin Gothic Book" w:hAnsi="Franklin Gothic Book"/>
          <w:sz w:val="16"/>
          <w:szCs w:val="16"/>
        </w:rPr>
        <w:t>Traditional</w:t>
      </w:r>
    </w:p>
    <w:p w14:paraId="31C45AEA" w14:textId="77777777" w:rsidR="006C7873" w:rsidRDefault="006C7873" w:rsidP="006C7873">
      <w:pPr>
        <w:pStyle w:val="BodyText"/>
        <w:spacing w:line="172" w:lineRule="exact"/>
        <w:ind w:left="0"/>
        <w:rPr>
          <w:noProof/>
          <w:color w:val="C00000"/>
        </w:rPr>
      </w:pPr>
    </w:p>
    <w:p w14:paraId="370DFE6E" w14:textId="01BC5896" w:rsidR="008C7C11" w:rsidRDefault="008C7C11" w:rsidP="008C7C11">
      <w:pPr>
        <w:pStyle w:val="BodyText"/>
        <w:spacing w:line="172" w:lineRule="exact"/>
        <w:ind w:left="0"/>
        <w:rPr>
          <w:noProof/>
          <w:color w:val="C00000"/>
        </w:rPr>
      </w:pPr>
      <w:bookmarkStart w:id="0" w:name="_Hlk485718511"/>
      <w:r>
        <w:rPr>
          <w:noProof/>
          <w:color w:val="C00000"/>
        </w:rPr>
        <w:t>*Includes</w:t>
      </w:r>
      <w:r w:rsidRPr="0073726E">
        <w:rPr>
          <w:noProof/>
          <w:color w:val="C00000"/>
        </w:rPr>
        <w:t xml:space="preserve"> </w:t>
      </w:r>
      <w:r w:rsidR="002A4177">
        <w:rPr>
          <w:noProof/>
          <w:color w:val="C00000"/>
        </w:rPr>
        <w:t xml:space="preserve">Exam Fees and </w:t>
      </w:r>
      <w:r w:rsidRPr="0073726E">
        <w:rPr>
          <w:noProof/>
          <w:color w:val="C00000"/>
        </w:rPr>
        <w:t xml:space="preserve">Registered Professional Network (RPN) credentials and wallet card.   </w:t>
      </w:r>
    </w:p>
    <w:bookmarkEnd w:id="0"/>
    <w:p w14:paraId="5E7A8414" w14:textId="77777777" w:rsidR="006C7873" w:rsidRPr="005D72C0" w:rsidRDefault="006C7873" w:rsidP="001E5CE8">
      <w:pPr>
        <w:pStyle w:val="BodyText"/>
        <w:spacing w:line="172" w:lineRule="exact"/>
        <w:ind w:left="0"/>
        <w:rPr>
          <w:rFonts w:cs="Franklin Gothic Book"/>
        </w:rPr>
      </w:pPr>
    </w:p>
    <w:p w14:paraId="09A4B763" w14:textId="64181098" w:rsidR="001E5CE8" w:rsidRPr="0037251F" w:rsidRDefault="001E5CE8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9BA1B6A" wp14:editId="3717CE02">
                <wp:simplePos x="0" y="0"/>
                <wp:positionH relativeFrom="page">
                  <wp:posOffset>740410</wp:posOffset>
                </wp:positionH>
                <wp:positionV relativeFrom="paragraph">
                  <wp:posOffset>56515</wp:posOffset>
                </wp:positionV>
                <wp:extent cx="3039745" cy="1270"/>
                <wp:effectExtent l="0" t="0" r="27305" b="17780"/>
                <wp:wrapNone/>
                <wp:docPr id="2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3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60463C" id="Group 15" o:spid="_x0000_s1026" style="position:absolute;margin-left:58.3pt;margin-top:4.45pt;width:239.35pt;height:.1pt;z-index:-25163724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XLkYA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52D57D79" w14:textId="649A9257" w:rsidR="004962B6" w:rsidRDefault="00DA6156" w:rsidP="00DA6156">
      <w:pPr>
        <w:tabs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</w:p>
    <w:p w14:paraId="3127F2CE" w14:textId="451D2109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</w:p>
    <w:p w14:paraId="36342439" w14:textId="426A309D" w:rsidR="00DA6156" w:rsidRDefault="00E758F4" w:rsidP="00DA6156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314313213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DA6156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DA6156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DA6156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</w:p>
    <w:p w14:paraId="633B75A7" w14:textId="1BD90AB0" w:rsidR="009F4F47" w:rsidRDefault="00DA6156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39F09AC6" wp14:editId="1633A93A">
                <wp:simplePos x="0" y="0"/>
                <wp:positionH relativeFrom="page">
                  <wp:posOffset>742315</wp:posOffset>
                </wp:positionH>
                <wp:positionV relativeFrom="paragraph">
                  <wp:posOffset>40005</wp:posOffset>
                </wp:positionV>
                <wp:extent cx="3039745" cy="1270"/>
                <wp:effectExtent l="0" t="0" r="27305" b="17780"/>
                <wp:wrapNone/>
                <wp:docPr id="34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45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720BF6" id="Group 15" o:spid="_x0000_s1026" style="position:absolute;margin-left:58.45pt;margin-top:3.15pt;width:239.35pt;height:.1pt;z-index:-25163520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</w:p>
    <w:p w14:paraId="71B39510" w14:textId="77777777" w:rsidR="005241E4" w:rsidRDefault="005241E4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</w:p>
    <w:p w14:paraId="7B1D7AAE" w14:textId="098941F2" w:rsidR="005D72C0" w:rsidRDefault="005D72C0" w:rsidP="002E402E">
      <w:pPr>
        <w:autoSpaceDE w:val="0"/>
        <w:autoSpaceDN w:val="0"/>
        <w:adjustRightInd w:val="0"/>
        <w:ind w:right="-84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34F85E72" w14:textId="0FDB2C39" w:rsidR="00024A0C" w:rsidRDefault="00024A0C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74C115C" w14:textId="6A8D5898" w:rsidR="00024A0C" w:rsidRDefault="00E758F4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-114589118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024A0C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0831C8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</w:t>
      </w:r>
      <w:r w:rsidR="00575413">
        <w:rPr>
          <w:rFonts w:ascii="Franklin Gothic Book" w:hAnsi="Franklin Gothic Book" w:cs="FranklinGothicBook"/>
          <w:color w:val="000000"/>
          <w:sz w:val="16"/>
          <w:szCs w:val="16"/>
        </w:rPr>
        <w:t xml:space="preserve"> TX-US (</w:t>
      </w:r>
      <w:r w:rsidR="009E15B4">
        <w:rPr>
          <w:rFonts w:ascii="Franklin Gothic Book" w:hAnsi="Franklin Gothic Book" w:cs="FranklinGothicBook"/>
          <w:color w:val="000000"/>
          <w:sz w:val="16"/>
          <w:szCs w:val="16"/>
        </w:rPr>
        <w:t>July</w:t>
      </w:r>
      <w:r w:rsidR="00BE4E97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241E4">
        <w:rPr>
          <w:rFonts w:ascii="Franklin Gothic Book" w:hAnsi="Franklin Gothic Book" w:cs="FranklinGothicBook"/>
          <w:color w:val="000000"/>
          <w:sz w:val="16"/>
          <w:szCs w:val="16"/>
        </w:rPr>
        <w:t>2</w:t>
      </w:r>
      <w:r w:rsidR="00AE5BFB">
        <w:rPr>
          <w:rFonts w:ascii="Franklin Gothic Book" w:hAnsi="Franklin Gothic Book" w:cs="FranklinGothicBook"/>
          <w:color w:val="000000"/>
          <w:sz w:val="16"/>
          <w:szCs w:val="16"/>
        </w:rPr>
        <w:t>3</w:t>
      </w:r>
      <w:r w:rsidR="008C7C11">
        <w:rPr>
          <w:rFonts w:ascii="Franklin Gothic Book" w:hAnsi="Franklin Gothic Book" w:cs="FranklinGothicBook"/>
          <w:color w:val="000000"/>
          <w:sz w:val="16"/>
          <w:szCs w:val="16"/>
        </w:rPr>
        <w:t>-2</w:t>
      </w:r>
      <w:r w:rsidR="00AE5BFB">
        <w:rPr>
          <w:rFonts w:ascii="Franklin Gothic Book" w:hAnsi="Franklin Gothic Book" w:cs="FranklinGothicBook"/>
          <w:color w:val="000000"/>
          <w:sz w:val="16"/>
          <w:szCs w:val="16"/>
        </w:rPr>
        <w:t>4</w:t>
      </w:r>
      <w:r w:rsidR="000F4071">
        <w:rPr>
          <w:rFonts w:ascii="Franklin Gothic Book" w:hAnsi="Franklin Gothic Book" w:cs="FranklinGothicBook"/>
          <w:color w:val="000000"/>
          <w:sz w:val="16"/>
          <w:szCs w:val="16"/>
        </w:rPr>
        <w:t>)</w:t>
      </w:r>
    </w:p>
    <w:p w14:paraId="7C42B702" w14:textId="049CE65B" w:rsidR="006A5181" w:rsidRDefault="006A5181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673B799" w14:textId="258802D7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40572367" w14:textId="72AE17EE" w:rsidR="005D72C0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1B1630F0" w14:textId="77777777" w:rsidR="00A244C4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>*</w:t>
      </w:r>
      <w:r w:rsidRPr="00740EC4">
        <w:rPr>
          <w:rFonts w:ascii="Franklin Gothic Book" w:hAnsi="Franklin Gothic Book"/>
          <w:sz w:val="16"/>
          <w:szCs w:val="20"/>
        </w:rPr>
        <w:t xml:space="preserve"> </w:t>
      </w:r>
      <w:r>
        <w:rPr>
          <w:rFonts w:ascii="Franklin Gothic Book" w:hAnsi="Franklin Gothic Book"/>
          <w:sz w:val="16"/>
          <w:szCs w:val="20"/>
        </w:rPr>
        <w:t>Dates subject to change based on enrollment numbers.</w:t>
      </w:r>
    </w:p>
    <w:p w14:paraId="3D6033C4" w14:textId="77777777" w:rsidR="00A244C4" w:rsidRDefault="00A244C4" w:rsidP="00A244C4">
      <w:pPr>
        <w:spacing w:before="10" w:line="220" w:lineRule="exact"/>
      </w:pPr>
    </w:p>
    <w:p w14:paraId="2EAEB21B" w14:textId="77777777" w:rsidR="00A244C4" w:rsidRDefault="00A244C4" w:rsidP="00A244C4">
      <w:pPr>
        <w:pStyle w:val="Heading2"/>
        <w:ind w:left="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7EF38FB8" w14:textId="1A5A9C8D" w:rsidR="00A244C4" w:rsidRPr="002A4177" w:rsidRDefault="00A244C4" w:rsidP="00A244C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2A4177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2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7B78FD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</w:t>
      </w:r>
      <w:r w:rsidRPr="002A4177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register together, </w:t>
      </w:r>
      <w:bookmarkStart w:id="1" w:name="_Hlk8156402"/>
      <w:r w:rsidR="002A4177" w:rsidRPr="002A4177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>will receive additional complimentary registration for one participant.</w:t>
      </w:r>
    </w:p>
    <w:bookmarkEnd w:id="1"/>
    <w:p w14:paraId="60DD84D8" w14:textId="77777777" w:rsidR="00AB2B1A" w:rsidRDefault="00AB2B1A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D3E4E2D" w14:textId="6EE381DE" w:rsidR="005453B9" w:rsidRPr="005453B9" w:rsidRDefault="00A20D1E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A20D1E">
        <w:rPr>
          <w:rFonts w:ascii="Franklin Gothic Book" w:hAnsi="Franklin Gothic Book" w:cs="FranklinGothicBook"/>
          <w:b/>
          <w:color w:val="000000"/>
          <w:sz w:val="16"/>
          <w:szCs w:val="16"/>
        </w:rPr>
        <w:t>Prerequisite</w:t>
      </w:r>
      <w:r w:rsidR="005453B9" w:rsidRPr="005453B9">
        <w:rPr>
          <w:rFonts w:ascii="Franklin Gothic Book" w:hAnsi="Franklin Gothic Book" w:cs="FranklinGothicBook"/>
          <w:b/>
          <w:color w:val="000000"/>
          <w:sz w:val="16"/>
          <w:szCs w:val="16"/>
        </w:rPr>
        <w:t>:</w:t>
      </w:r>
    </w:p>
    <w:p w14:paraId="4A49E9EA" w14:textId="3019851A" w:rsidR="00182CB8" w:rsidRDefault="00182CB8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There is no </w:t>
      </w:r>
      <w:r w:rsidR="00A20D1E">
        <w:rPr>
          <w:rFonts w:ascii="Franklin Gothic Book" w:hAnsi="Franklin Gothic Book" w:cs="FranklinGothicBook"/>
          <w:color w:val="000000"/>
          <w:sz w:val="16"/>
          <w:szCs w:val="16"/>
        </w:rPr>
        <w:t>p</w:t>
      </w:r>
      <w:r w:rsidR="00A20D1E" w:rsidRPr="00A20D1E">
        <w:rPr>
          <w:rFonts w:ascii="Franklin Gothic Book" w:hAnsi="Franklin Gothic Book" w:cs="FranklinGothicBook"/>
          <w:color w:val="000000"/>
          <w:sz w:val="16"/>
          <w:szCs w:val="16"/>
        </w:rPr>
        <w:t>rerequisite</w:t>
      </w:r>
      <w:r w:rsidR="00A20D1E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required </w:t>
      </w:r>
      <w:r w:rsidR="00BF202D">
        <w:rPr>
          <w:rFonts w:ascii="Franklin Gothic Book" w:hAnsi="Franklin Gothic Book" w:cs="FranklinGothicBook"/>
          <w:color w:val="000000"/>
          <w:sz w:val="16"/>
          <w:szCs w:val="16"/>
        </w:rPr>
        <w:t>to</w:t>
      </w:r>
      <w:r>
        <w:rPr>
          <w:rFonts w:ascii="Franklin Gothic Book" w:hAnsi="Franklin Gothic Book" w:cs="FranklinGothicBook"/>
          <w:color w:val="000000"/>
          <w:sz w:val="16"/>
          <w:szCs w:val="16"/>
        </w:rPr>
        <w:t xml:space="preserve"> attend this course. </w:t>
      </w:r>
    </w:p>
    <w:p w14:paraId="7072DCFB" w14:textId="01948FAF" w:rsidR="005241E4" w:rsidRDefault="005241E4" w:rsidP="00182CB8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041EBB2E" w14:textId="77777777" w:rsidR="000F4071" w:rsidRDefault="000F407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0292795" w14:textId="16CFD089" w:rsidR="00DA6156" w:rsidRDefault="00DA6156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F2D021B" w14:textId="116A70D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B779C7B" w14:textId="50727005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1403EB7" w14:textId="28B2D696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FDF05BE" w14:textId="6012FBB2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34ECE3B" w14:textId="77777777" w:rsidR="008C7C11" w:rsidRDefault="008C7C11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4B83521" w14:textId="70997D70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B6E1E68" w14:textId="77777777" w:rsidR="000E4DF0" w:rsidRDefault="000E4DF0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5F1F6E2" w14:textId="4E9911D2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614D7755" w14:textId="34561674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7D12AC8C" w14:textId="77777777" w:rsidR="005241E4" w:rsidRDefault="005241E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4C6F899" w14:textId="77777777" w:rsidR="006C7873" w:rsidRDefault="006C7873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29FF7535" w14:textId="3CB69D8D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48402D26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6110DBCD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5ECD2EDF" w14:textId="77777777" w:rsidR="006C5D2D" w:rsidRDefault="00F756A1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7CA6F549" wp14:editId="2C1CE476">
                <wp:simplePos x="0" y="0"/>
                <wp:positionH relativeFrom="page">
                  <wp:posOffset>4225925</wp:posOffset>
                </wp:positionH>
                <wp:positionV relativeFrom="paragraph">
                  <wp:posOffset>3759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10683C" id="Group 11" o:spid="_x0000_s1026" style="position:absolute;margin-left:332.75pt;margin-top:29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24QLs+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8C1455" w14:textId="3DBAE592" w:rsidR="006C5D2D" w:rsidRDefault="004962B6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6B754EEB" wp14:editId="0E61753A">
                <wp:simplePos x="0" y="0"/>
                <wp:positionH relativeFrom="page">
                  <wp:posOffset>4234180</wp:posOffset>
                </wp:positionH>
                <wp:positionV relativeFrom="paragraph">
                  <wp:posOffset>337820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7FF8E" id="Group 5" o:spid="_x0000_s1026" style="position:absolute;margin-left:333.4pt;margin-top:26.6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Chcgz3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4BDADC41" wp14:editId="26408D92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4C5BA2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</w:p>
    <w:p w14:paraId="18F4A2E6" w14:textId="3B9F0972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F7242B">
        <w:t xml:space="preserve"> </w:t>
      </w:r>
      <w:bookmarkStart w:id="2" w:name="_Hlk485717526"/>
      <w:bookmarkStart w:id="3" w:name="_Hlk485717755"/>
      <w:r w:rsidR="00F7242B">
        <w:t xml:space="preserve">CVD: </w:t>
      </w:r>
      <w:sdt>
        <w:sdtPr>
          <w:id w:val="-1830752741"/>
          <w:placeholder>
            <w:docPart w:val="BFD475555DA742E389A48A2FCF7C36A4"/>
          </w:placeholder>
          <w:showingPlcHdr/>
          <w:text/>
        </w:sdtPr>
        <w:sdtEndPr/>
        <w:sdtContent>
          <w:r w:rsidR="00F7242B" w:rsidRPr="00F7242B">
            <w:rPr>
              <w:color w:val="BFBFBF" w:themeColor="background1" w:themeShade="BF"/>
            </w:rPr>
            <w:t>Security Code</w:t>
          </w:r>
        </w:sdtContent>
      </w:sdt>
      <w:bookmarkEnd w:id="2"/>
    </w:p>
    <w:bookmarkEnd w:id="3"/>
    <w:p w14:paraId="4B48D577" w14:textId="6E1889B3" w:rsidR="00166EF0" w:rsidRPr="00166EF0" w:rsidRDefault="005241E4" w:rsidP="00166EF0">
      <w:pPr>
        <w:pStyle w:val="BodyText"/>
        <w:spacing w:before="14"/>
        <w:ind w:left="90"/>
        <w:rPr>
          <w:i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0153D911" wp14:editId="72E9D523">
                <wp:simplePos x="0" y="0"/>
                <wp:positionH relativeFrom="page">
                  <wp:posOffset>4237038</wp:posOffset>
                </wp:positionH>
                <wp:positionV relativeFrom="paragraph">
                  <wp:posOffset>6033</wp:posOffset>
                </wp:positionV>
                <wp:extent cx="3042920" cy="1270"/>
                <wp:effectExtent l="0" t="0" r="24130" b="17780"/>
                <wp:wrapNone/>
                <wp:docPr id="5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6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B7D13E" id="Group 3" o:spid="_x0000_s1026" style="position:absolute;margin-left:333.65pt;margin-top:.5pt;width:239.6pt;height:.1pt;z-index:-251649536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F7242B">
        <w:rPr>
          <w:i/>
        </w:rPr>
        <w:t>T</w:t>
      </w:r>
      <w:r w:rsidR="00166EF0" w:rsidRPr="00166EF0">
        <w:rPr>
          <w:i/>
        </w:rPr>
        <w:t xml:space="preserve">here will be a convenience fee of </w:t>
      </w:r>
      <w:r w:rsidR="00EB343B">
        <w:rPr>
          <w:i/>
        </w:rPr>
        <w:t>3</w:t>
      </w:r>
      <w:r w:rsidR="00166EF0" w:rsidRPr="00166EF0">
        <w:rPr>
          <w:i/>
        </w:rPr>
        <w:t xml:space="preserve">% for each credit card payment. </w:t>
      </w:r>
    </w:p>
    <w:p w14:paraId="16C96853" w14:textId="77777777" w:rsidR="00F7242B" w:rsidRDefault="00F7242B">
      <w:pPr>
        <w:pStyle w:val="Heading2"/>
      </w:pPr>
    </w:p>
    <w:p w14:paraId="69862845" w14:textId="38224BF9" w:rsidR="006C5D2D" w:rsidRDefault="005C3A0B">
      <w:pPr>
        <w:pStyle w:val="Heading2"/>
      </w:pPr>
      <w:r>
        <w:t>Pay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Check</w:t>
      </w:r>
    </w:p>
    <w:p w14:paraId="22150865" w14:textId="707BB3E9" w:rsidR="001304A6" w:rsidRDefault="005C3A0B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</w:p>
    <w:p w14:paraId="1BEFCC55" w14:textId="77BC412A" w:rsidR="006C5D2D" w:rsidRPr="00CC24F4" w:rsidRDefault="005C3A0B">
      <w:pPr>
        <w:pStyle w:val="Heading2"/>
        <w:spacing w:line="184" w:lineRule="exact"/>
        <w:ind w:left="416"/>
        <w:rPr>
          <w:rFonts w:ascii="Franklin Gothic Book" w:eastAsia="Franklin Gothic Book" w:hAnsi="Franklin Gothic Book" w:cs="Franklin Gothic Book"/>
          <w:b/>
        </w:rPr>
      </w:pPr>
      <w:r w:rsidRPr="00CC24F4">
        <w:rPr>
          <w:rFonts w:ascii="Franklin Gothic Book" w:eastAsia="Franklin Gothic Book" w:hAnsi="Franklin Gothic Book" w:cs="Franklin Gothic Book"/>
          <w:b/>
        </w:rPr>
        <w:t>Wol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l</w:t>
      </w:r>
      <w:r w:rsidRPr="00CC24F4">
        <w:rPr>
          <w:rFonts w:ascii="Franklin Gothic Book" w:eastAsia="Franklin Gothic Book" w:hAnsi="Franklin Gothic Book" w:cs="Franklin Gothic Book"/>
          <w:b/>
        </w:rPr>
        <w:t>am</w:t>
      </w:r>
      <w:r w:rsidRPr="00CC24F4">
        <w:rPr>
          <w:rFonts w:ascii="Franklin Gothic Book" w:eastAsia="Franklin Gothic Book" w:hAnsi="Franklin Gothic Book" w:cs="Franklin Gothic Book"/>
          <w:b/>
          <w:spacing w:val="-8"/>
        </w:rPr>
        <w:t xml:space="preserve"> </w:t>
      </w:r>
      <w:r w:rsidRPr="00CC24F4">
        <w:rPr>
          <w:rFonts w:ascii="Franklin Gothic Book" w:eastAsia="Franklin Gothic Book" w:hAnsi="Franklin Gothic Book" w:cs="Franklin Gothic Book"/>
          <w:b/>
        </w:rPr>
        <w:t>G</w:t>
      </w:r>
      <w:r w:rsidRPr="00CC24F4">
        <w:rPr>
          <w:rFonts w:ascii="Franklin Gothic Book" w:eastAsia="Franklin Gothic Book" w:hAnsi="Franklin Gothic Book" w:cs="Franklin Gothic Book"/>
          <w:b/>
          <w:spacing w:val="-1"/>
        </w:rPr>
        <w:t>r</w:t>
      </w:r>
      <w:r w:rsidRPr="00CC24F4">
        <w:rPr>
          <w:rFonts w:ascii="Franklin Gothic Book" w:eastAsia="Franklin Gothic Book" w:hAnsi="Franklin Gothic Book" w:cs="Franklin Gothic Book"/>
          <w:b/>
        </w:rPr>
        <w:t>oup</w:t>
      </w:r>
      <w:r w:rsidR="00F7242B">
        <w:rPr>
          <w:rFonts w:ascii="Franklin Gothic Book" w:eastAsia="Franklin Gothic Book" w:hAnsi="Franklin Gothic Book" w:cs="Franklin Gothic Book"/>
          <w:b/>
        </w:rPr>
        <w:t>s</w:t>
      </w:r>
    </w:p>
    <w:p w14:paraId="597E90D9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6787C8F8" w14:textId="77777777" w:rsidR="006C5D2D" w:rsidRDefault="0090767A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F35C0C3" w14:textId="77777777" w:rsidR="006C5D2D" w:rsidRDefault="006C5D2D">
      <w:pPr>
        <w:spacing w:line="160" w:lineRule="exact"/>
        <w:rPr>
          <w:sz w:val="16"/>
          <w:szCs w:val="16"/>
        </w:rPr>
      </w:pPr>
    </w:p>
    <w:p w14:paraId="2C30DD8C" w14:textId="77777777" w:rsidR="006C5D2D" w:rsidRDefault="005C3A0B">
      <w:pPr>
        <w:pStyle w:val="Heading2"/>
      </w:pPr>
      <w:r>
        <w:t>Cancellations</w:t>
      </w:r>
    </w:p>
    <w:p w14:paraId="69AFFC21" w14:textId="77777777" w:rsidR="006C5D2D" w:rsidRDefault="001304A6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Refunds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 w:rsidR="005C3A0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="005C3A0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 w:rsidR="005C3A0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 w:rsidR="005C3A0B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5C3A0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 w:rsidR="005C3A0B"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1F6867A4" w14:textId="6FF9A7E3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035CB66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6CE4D42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0376AD87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7AEBD1A1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43D61988" w14:textId="77777777" w:rsidR="006C5D2D" w:rsidRDefault="006C5D2D">
      <w:pPr>
        <w:spacing w:line="160" w:lineRule="exact"/>
        <w:rPr>
          <w:sz w:val="16"/>
          <w:szCs w:val="16"/>
        </w:rPr>
      </w:pPr>
    </w:p>
    <w:p w14:paraId="079E3C9E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5C883471" w14:textId="2FED50D4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 w:rsidR="00F7242B"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7050B1FB" w14:textId="697F9F66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proofErr w:type="gramStart"/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 w:rsidR="008C7C11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proofErr w:type="gramEnd"/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3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B614D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212B1A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visit </w:t>
      </w:r>
      <w:hyperlink r:id="rId14" w:history="1"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9C0A29" w:rsidRPr="00050C28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5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2C8EFB4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51A0C09B" w14:textId="238F3741" w:rsidR="006E486D" w:rsidRPr="00DA663F" w:rsidRDefault="00B614DC" w:rsidP="006E486D">
      <w:pPr>
        <w:pStyle w:val="Heading2"/>
      </w:pPr>
      <w:r>
        <w:t>W</w:t>
      </w:r>
      <w:r w:rsidR="006E486D" w:rsidRPr="00DA663F">
        <w:t>G Training Locations</w:t>
      </w:r>
    </w:p>
    <w:p w14:paraId="1F09C996" w14:textId="77777777" w:rsidR="006E486D" w:rsidRPr="002E402E" w:rsidRDefault="006E486D" w:rsidP="006E486D">
      <w:pPr>
        <w:pStyle w:val="ListParagraph"/>
        <w:numPr>
          <w:ilvl w:val="0"/>
          <w:numId w:val="3"/>
        </w:num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558739B6" w14:textId="658D10A3" w:rsidR="002E402E" w:rsidRDefault="002E402E" w:rsidP="002E402E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>*</w:t>
      </w:r>
      <w:r w:rsidRPr="002E402E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Location is subject to change due to availability </w:t>
      </w:r>
    </w:p>
    <w:p w14:paraId="23A4C887" w14:textId="03ADB851" w:rsidR="00DA6156" w:rsidRPr="00DA6156" w:rsidRDefault="00DA6156" w:rsidP="00DA6156">
      <w:pPr>
        <w:spacing w:before="1"/>
        <w:contextualSpacing/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</w:pPr>
    </w:p>
    <w:p w14:paraId="04BE35A4" w14:textId="77777777" w:rsidR="00DA6156" w:rsidRP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  <w:r w:rsidRPr="00DA6156">
        <w:rPr>
          <w:rFonts w:ascii="Franklin Gothic Book" w:hAnsi="Franklin Gothic Book"/>
          <w:b/>
          <w:sz w:val="16"/>
        </w:rPr>
        <w:t>Traditional Classroom</w:t>
      </w:r>
      <w:r w:rsidRPr="00DA6156">
        <w:rPr>
          <w:rFonts w:ascii="Franklin Gothic Book" w:hAnsi="Franklin Gothic Book"/>
          <w:sz w:val="16"/>
        </w:rPr>
        <w:t xml:space="preserve"> – Physical classroom environment; </w:t>
      </w:r>
    </w:p>
    <w:p w14:paraId="2159DA9A" w14:textId="0F240304" w:rsidR="00DA6156" w:rsidRDefault="00DA6156" w:rsidP="00DA6156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</w:rPr>
      </w:pPr>
    </w:p>
    <w:p w14:paraId="3A3FCB66" w14:textId="09FBBD54" w:rsidR="008C7C11" w:rsidRPr="00DA6156" w:rsidRDefault="008C7C11" w:rsidP="008C7C11">
      <w:pPr>
        <w:ind w:left="176"/>
        <w:outlineLvl w:val="1"/>
        <w:rPr>
          <w:rFonts w:ascii="Franklin Gothic Book" w:eastAsia="Franklin Gothic Demi" w:hAnsi="Franklin Gothic Book"/>
          <w:sz w:val="16"/>
          <w:szCs w:val="18"/>
        </w:rPr>
      </w:pPr>
      <w:r w:rsidRPr="00DA6156">
        <w:rPr>
          <w:rFonts w:ascii="Franklin Gothic Demi" w:eastAsia="Franklin Gothic Demi" w:hAnsi="Franklin Gothic Demi"/>
          <w:sz w:val="18"/>
          <w:szCs w:val="18"/>
        </w:rPr>
        <w:t>Photo (Headshot) for RPN</w:t>
      </w:r>
      <w:r w:rsidRPr="00DA6156">
        <w:rPr>
          <w:rFonts w:ascii="Calibri" w:eastAsia="Franklin Gothic Demi" w:hAnsi="Calibri"/>
          <w:sz w:val="18"/>
          <w:szCs w:val="18"/>
        </w:rPr>
        <w:t>™</w:t>
      </w:r>
      <w:r w:rsidRPr="00DA6156">
        <w:rPr>
          <w:rFonts w:ascii="Franklin Gothic Demi" w:eastAsia="Franklin Gothic Demi" w:hAnsi="Franklin Gothic Demi"/>
          <w:sz w:val="18"/>
          <w:szCs w:val="18"/>
        </w:rPr>
        <w:t xml:space="preserve"> license -</w:t>
      </w:r>
      <w:r w:rsidRPr="00DA6156">
        <w:rPr>
          <w:rFonts w:ascii="Franklin Gothic Book" w:eastAsia="Franklin Gothic Demi" w:hAnsi="Franklin Gothic Book"/>
          <w:sz w:val="16"/>
          <w:szCs w:val="18"/>
        </w:rPr>
        <w:t xml:space="preserve"> Upload the clear headshot photo with solid color (e.g. black or white) background.</w:t>
      </w:r>
    </w:p>
    <w:p w14:paraId="3C6ACBA4" w14:textId="77777777" w:rsidR="008C7C11" w:rsidRPr="00DA6156" w:rsidRDefault="008C7C11" w:rsidP="008C7C11">
      <w:pPr>
        <w:tabs>
          <w:tab w:val="left" w:pos="360"/>
        </w:tabs>
      </w:pPr>
      <w:r w:rsidRPr="00DA6156">
        <w:t xml:space="preserve">    </w:t>
      </w:r>
      <w:sdt>
        <w:sdtPr>
          <w:id w:val="1752311079"/>
          <w:showingPlcHdr/>
          <w:picture/>
        </w:sdtPr>
        <w:sdtEndPr/>
        <w:sdtContent>
          <w:r w:rsidRPr="00DA6156">
            <w:rPr>
              <w:noProof/>
              <w:lang w:val="en-PH" w:eastAsia="en-PH"/>
            </w:rPr>
            <w:drawing>
              <wp:inline distT="0" distB="0" distL="0" distR="0" wp14:anchorId="68132645" wp14:editId="41B02126">
                <wp:extent cx="1280160" cy="1280160"/>
                <wp:effectExtent l="0" t="0" r="0" b="0"/>
                <wp:docPr id="56" name="Picture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06E994BE" w14:textId="77C635B6" w:rsidR="00DA6156" w:rsidRPr="00DA6156" w:rsidRDefault="00DA6156" w:rsidP="00DA6156">
      <w:pPr>
        <w:tabs>
          <w:tab w:val="left" w:pos="360"/>
        </w:tabs>
      </w:pPr>
    </w:p>
    <w:p w14:paraId="7165E3C0" w14:textId="09A8C628" w:rsidR="005F680F" w:rsidRDefault="00DA6156" w:rsidP="00DA6156">
      <w:pPr>
        <w:spacing w:before="1"/>
        <w:contextualSpacing/>
      </w:pPr>
      <w:r>
        <w:rPr>
          <w:rFonts w:ascii="Franklin Gothic Book" w:eastAsia="Franklin Gothic Book" w:hAnsi="Franklin Gothic Book"/>
          <w:b/>
          <w:sz w:val="16"/>
          <w:szCs w:val="16"/>
        </w:rPr>
        <w:t>P</w:t>
      </w:r>
      <w:r w:rsidR="006144D4"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lease email the completed registration form to </w:t>
      </w:r>
      <w:hyperlink r:id="rId17" w:history="1">
        <w:r w:rsidR="006144D4"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5F680F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A4B78" w14:textId="77777777" w:rsidR="00E758F4" w:rsidRDefault="00E758F4" w:rsidP="008F7DBA">
      <w:r>
        <w:separator/>
      </w:r>
    </w:p>
  </w:endnote>
  <w:endnote w:type="continuationSeparator" w:id="0">
    <w:p w14:paraId="43D48427" w14:textId="77777777" w:rsidR="00E758F4" w:rsidRDefault="00E758F4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718C6" w14:textId="36D3C7C9" w:rsidR="008F7DBA" w:rsidRDefault="00F7242B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2D6D4" wp14:editId="74E2FAAC">
              <wp:simplePos x="0" y="0"/>
              <wp:positionH relativeFrom="page">
                <wp:posOffset>781050</wp:posOffset>
              </wp:positionH>
              <wp:positionV relativeFrom="page">
                <wp:posOffset>9620250</wp:posOffset>
              </wp:positionV>
              <wp:extent cx="2505075" cy="182880"/>
              <wp:effectExtent l="0" t="0" r="9525" b="7620"/>
              <wp:wrapSquare wrapText="bothSides"/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0507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1DA22F" w14:textId="1D17DFAF" w:rsidR="008F7DBA" w:rsidRPr="00D03334" w:rsidRDefault="00B614D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A2D6D4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5pt;margin-top:757.5pt;width:197.25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" filled="f" stroked="f">
              <v:textbox inset="0,0,0,0">
                <w:txbxContent>
                  <w:p w14:paraId="191DA22F" w14:textId="1D17DFAF" w:rsidR="008F7DBA" w:rsidRPr="00D03334" w:rsidRDefault="00B614D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 w:rsidR="008F7DBA"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080BB923" wp14:editId="789C6B3C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F7DBA">
      <w:rPr>
        <w:rFonts w:ascii="Arial" w:eastAsia="Arial" w:hAnsi="Arial" w:cs="Arial"/>
        <w:position w:val="4"/>
        <w:sz w:val="14"/>
        <w:szCs w:val="14"/>
      </w:rPr>
      <w:t>Page 1</w:t>
    </w:r>
    <w:r w:rsidR="008F7DBA"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 w:rsidR="008F7DBA">
      <w:rPr>
        <w:rFonts w:ascii="Arial" w:eastAsia="Arial" w:hAnsi="Arial" w:cs="Arial"/>
        <w:spacing w:val="-2"/>
        <w:position w:val="4"/>
        <w:sz w:val="14"/>
        <w:szCs w:val="14"/>
      </w:rPr>
      <w:t>o</w:t>
    </w:r>
    <w:r w:rsidR="008F7DBA">
      <w:rPr>
        <w:rFonts w:ascii="Arial" w:eastAsia="Arial" w:hAnsi="Arial" w:cs="Arial"/>
        <w:position w:val="4"/>
        <w:sz w:val="14"/>
        <w:szCs w:val="14"/>
      </w:rPr>
      <w:t>f 1</w:t>
    </w:r>
  </w:p>
  <w:p w14:paraId="363E3D2C" w14:textId="62CB9303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C4BFA" w14:textId="77777777" w:rsidR="00E758F4" w:rsidRDefault="00E758F4" w:rsidP="008F7DBA">
      <w:r>
        <w:separator/>
      </w:r>
    </w:p>
  </w:footnote>
  <w:footnote w:type="continuationSeparator" w:id="0">
    <w:p w14:paraId="67605D8D" w14:textId="77777777" w:rsidR="00E758F4" w:rsidRDefault="00E758F4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cumentProtection w:edit="forms" w:enforcement="1" w:cryptProviderType="rsaAES" w:cryptAlgorithmClass="hash" w:cryptAlgorithmType="typeAny" w:cryptAlgorithmSid="14" w:cryptSpinCount="100000" w:hash="P0NO7z+5xLqn/fei05lFBsxKDJJYk2yqvAs09uuZO8altuTtj/rEPrRJsOsbinc906j3iiZuUj1mqU77nf+P0A==" w:salt="SmuUQvMXLtO+k/FclhoF0A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jM1MDM2MDc1szRQ0lEKTi0uzszPAykwrQUA2WqhcSwAAAA="/>
  </w:docVars>
  <w:rsids>
    <w:rsidRoot w:val="006C5D2D"/>
    <w:rsid w:val="000149A6"/>
    <w:rsid w:val="00015043"/>
    <w:rsid w:val="000248FA"/>
    <w:rsid w:val="00024A0C"/>
    <w:rsid w:val="00030750"/>
    <w:rsid w:val="00043985"/>
    <w:rsid w:val="000831C8"/>
    <w:rsid w:val="000A13BD"/>
    <w:rsid w:val="000A54E1"/>
    <w:rsid w:val="000E4DF0"/>
    <w:rsid w:val="000F3B99"/>
    <w:rsid w:val="000F4071"/>
    <w:rsid w:val="0010054E"/>
    <w:rsid w:val="001045BF"/>
    <w:rsid w:val="001304A6"/>
    <w:rsid w:val="00131489"/>
    <w:rsid w:val="0015469F"/>
    <w:rsid w:val="001576F6"/>
    <w:rsid w:val="00165382"/>
    <w:rsid w:val="00166EF0"/>
    <w:rsid w:val="00182CB8"/>
    <w:rsid w:val="001E4AD6"/>
    <w:rsid w:val="001E5CE8"/>
    <w:rsid w:val="00204328"/>
    <w:rsid w:val="00212B1A"/>
    <w:rsid w:val="002341D2"/>
    <w:rsid w:val="00255657"/>
    <w:rsid w:val="002719E4"/>
    <w:rsid w:val="002720A6"/>
    <w:rsid w:val="0027314F"/>
    <w:rsid w:val="00281223"/>
    <w:rsid w:val="002A4177"/>
    <w:rsid w:val="002A565F"/>
    <w:rsid w:val="002A692E"/>
    <w:rsid w:val="002B29AD"/>
    <w:rsid w:val="002B35C3"/>
    <w:rsid w:val="002E402E"/>
    <w:rsid w:val="002F3886"/>
    <w:rsid w:val="00322836"/>
    <w:rsid w:val="0035283F"/>
    <w:rsid w:val="0037251F"/>
    <w:rsid w:val="003816B6"/>
    <w:rsid w:val="00385786"/>
    <w:rsid w:val="003B2506"/>
    <w:rsid w:val="003F1893"/>
    <w:rsid w:val="00406B3B"/>
    <w:rsid w:val="0047524C"/>
    <w:rsid w:val="00487F84"/>
    <w:rsid w:val="004962B6"/>
    <w:rsid w:val="004B2B6C"/>
    <w:rsid w:val="00511010"/>
    <w:rsid w:val="005241E4"/>
    <w:rsid w:val="005453B9"/>
    <w:rsid w:val="00556FFF"/>
    <w:rsid w:val="00560F44"/>
    <w:rsid w:val="00575413"/>
    <w:rsid w:val="00582923"/>
    <w:rsid w:val="005C2AEE"/>
    <w:rsid w:val="005C3A0B"/>
    <w:rsid w:val="005D72C0"/>
    <w:rsid w:val="005F680F"/>
    <w:rsid w:val="006016F9"/>
    <w:rsid w:val="00610A06"/>
    <w:rsid w:val="006144D4"/>
    <w:rsid w:val="00616A0D"/>
    <w:rsid w:val="00621FD8"/>
    <w:rsid w:val="006456BB"/>
    <w:rsid w:val="006A3F2D"/>
    <w:rsid w:val="006A5181"/>
    <w:rsid w:val="006B536C"/>
    <w:rsid w:val="006C552A"/>
    <w:rsid w:val="006C5D2D"/>
    <w:rsid w:val="006C7873"/>
    <w:rsid w:val="006D54EE"/>
    <w:rsid w:val="006D77B8"/>
    <w:rsid w:val="006E486D"/>
    <w:rsid w:val="0071511B"/>
    <w:rsid w:val="0071735B"/>
    <w:rsid w:val="00727D35"/>
    <w:rsid w:val="00731BA3"/>
    <w:rsid w:val="00731D34"/>
    <w:rsid w:val="00734FA3"/>
    <w:rsid w:val="007562E5"/>
    <w:rsid w:val="00765AE9"/>
    <w:rsid w:val="00766C9F"/>
    <w:rsid w:val="00773113"/>
    <w:rsid w:val="007739B0"/>
    <w:rsid w:val="00797FF9"/>
    <w:rsid w:val="007A0BE1"/>
    <w:rsid w:val="007A6DBA"/>
    <w:rsid w:val="007B78FD"/>
    <w:rsid w:val="007C224C"/>
    <w:rsid w:val="007E682E"/>
    <w:rsid w:val="00826E1C"/>
    <w:rsid w:val="0086295A"/>
    <w:rsid w:val="0088279E"/>
    <w:rsid w:val="00887B0D"/>
    <w:rsid w:val="008C7C11"/>
    <w:rsid w:val="008E43AD"/>
    <w:rsid w:val="008F5E5D"/>
    <w:rsid w:val="008F7DBA"/>
    <w:rsid w:val="0090767A"/>
    <w:rsid w:val="009139E8"/>
    <w:rsid w:val="00913D38"/>
    <w:rsid w:val="00915797"/>
    <w:rsid w:val="00935A3A"/>
    <w:rsid w:val="0093643D"/>
    <w:rsid w:val="009B0A30"/>
    <w:rsid w:val="009C0A29"/>
    <w:rsid w:val="009E15B4"/>
    <w:rsid w:val="009F0AB8"/>
    <w:rsid w:val="009F4F47"/>
    <w:rsid w:val="009F737C"/>
    <w:rsid w:val="009F7DCD"/>
    <w:rsid w:val="00A02627"/>
    <w:rsid w:val="00A12F24"/>
    <w:rsid w:val="00A148F1"/>
    <w:rsid w:val="00A20D1E"/>
    <w:rsid w:val="00A244C4"/>
    <w:rsid w:val="00A56B81"/>
    <w:rsid w:val="00A75115"/>
    <w:rsid w:val="00AB2B1A"/>
    <w:rsid w:val="00AE5BFB"/>
    <w:rsid w:val="00AF1F8E"/>
    <w:rsid w:val="00AF50E8"/>
    <w:rsid w:val="00B1403A"/>
    <w:rsid w:val="00B15594"/>
    <w:rsid w:val="00B240B8"/>
    <w:rsid w:val="00B30636"/>
    <w:rsid w:val="00B31E5F"/>
    <w:rsid w:val="00B5299A"/>
    <w:rsid w:val="00B614DC"/>
    <w:rsid w:val="00B91DD4"/>
    <w:rsid w:val="00BA3D48"/>
    <w:rsid w:val="00BE4E97"/>
    <w:rsid w:val="00BF202D"/>
    <w:rsid w:val="00BF74E5"/>
    <w:rsid w:val="00C47565"/>
    <w:rsid w:val="00CA2BA3"/>
    <w:rsid w:val="00CA47D1"/>
    <w:rsid w:val="00CC24F4"/>
    <w:rsid w:val="00CD093A"/>
    <w:rsid w:val="00CE56C0"/>
    <w:rsid w:val="00CF0D81"/>
    <w:rsid w:val="00CF6551"/>
    <w:rsid w:val="00D01210"/>
    <w:rsid w:val="00D237AA"/>
    <w:rsid w:val="00D35757"/>
    <w:rsid w:val="00D56058"/>
    <w:rsid w:val="00D71BDB"/>
    <w:rsid w:val="00D728A5"/>
    <w:rsid w:val="00DA6156"/>
    <w:rsid w:val="00DA663F"/>
    <w:rsid w:val="00DA6A2E"/>
    <w:rsid w:val="00DB1053"/>
    <w:rsid w:val="00DC04E9"/>
    <w:rsid w:val="00E218F4"/>
    <w:rsid w:val="00E34C7B"/>
    <w:rsid w:val="00E414F4"/>
    <w:rsid w:val="00E47159"/>
    <w:rsid w:val="00E53FF3"/>
    <w:rsid w:val="00E72622"/>
    <w:rsid w:val="00E758F4"/>
    <w:rsid w:val="00E75D36"/>
    <w:rsid w:val="00E82649"/>
    <w:rsid w:val="00E94679"/>
    <w:rsid w:val="00EB343B"/>
    <w:rsid w:val="00ED37DE"/>
    <w:rsid w:val="00EE543B"/>
    <w:rsid w:val="00EF0EF2"/>
    <w:rsid w:val="00F15469"/>
    <w:rsid w:val="00F50EDC"/>
    <w:rsid w:val="00F57088"/>
    <w:rsid w:val="00F6178D"/>
    <w:rsid w:val="00F6608E"/>
    <w:rsid w:val="00F7242B"/>
    <w:rsid w:val="00F756A1"/>
    <w:rsid w:val="00FC0AF2"/>
    <w:rsid w:val="00FD0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0854A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1E5CE8"/>
    <w:rPr>
      <w:rFonts w:ascii="Franklin Gothic Book" w:eastAsia="Franklin Gothic Book" w:hAnsi="Franklin Gothic Book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724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4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4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4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42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4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42B"/>
    <w:rPr>
      <w:rFonts w:ascii="Segoe UI" w:hAnsi="Segoe UI" w:cs="Segoe UI"/>
      <w:sz w:val="18"/>
      <w:szCs w:val="18"/>
    </w:rPr>
  </w:style>
  <w:style w:type="character" w:customStyle="1" w:styleId="Mention1">
    <w:name w:val="Mention1"/>
    <w:basedOn w:val="DefaultParagraphFont"/>
    <w:uiPriority w:val="99"/>
    <w:semiHidden/>
    <w:unhideWhenUsed/>
    <w:rsid w:val="00B614D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25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wollampag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mailto:info@wollampa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nfo@wollampag.com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wollamgroups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F50935" w:rsidP="00F50935">
          <w:pPr>
            <w:pStyle w:val="45126515C3BC4FE78D95397D101534A531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F50935" w:rsidP="00F50935">
          <w:pPr>
            <w:pStyle w:val="DEF4866AE1704AD098DA7A428E0EC3ED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F50935" w:rsidP="00F50935">
          <w:pPr>
            <w:pStyle w:val="D016FEE4B9FD47519FB617BB097E1E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F50935" w:rsidP="00F50935">
          <w:pPr>
            <w:pStyle w:val="7953B9D84D10411DA68D808978540E46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F50935" w:rsidP="00F50935">
          <w:pPr>
            <w:pStyle w:val="F8231E4653B54344AE18182DFD44CFAF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F50935" w:rsidP="00F50935">
          <w:pPr>
            <w:pStyle w:val="4FAFF33E1925470B953B817220F016B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F50935" w:rsidP="00F50935">
          <w:pPr>
            <w:pStyle w:val="4685C285B4464497B5CEDB005F5F897E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F50935" w:rsidP="00F50935">
          <w:pPr>
            <w:pStyle w:val="BC66D44D0AF94948A098FAC8F0F5C3A9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F50935" w:rsidP="00F50935">
          <w:pPr>
            <w:pStyle w:val="FC240EA5F8FB461B906337DB7582F165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F50935" w:rsidP="00F50935">
          <w:pPr>
            <w:pStyle w:val="5616E6973F4343F0A28B62A27B282D2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F50935" w:rsidP="00F50935">
          <w:pPr>
            <w:pStyle w:val="0D9AE8EB6F014F94955FC51C58B4B67C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F50935" w:rsidP="00F50935">
          <w:pPr>
            <w:pStyle w:val="BCD92D552BB349E5A2A1D841A8FBBCA8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F50935" w:rsidP="00F50935">
          <w:pPr>
            <w:pStyle w:val="C0812576DCEC42979337EF87ACF908A1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F50935" w:rsidP="00F50935">
          <w:pPr>
            <w:pStyle w:val="B8DCF147021B4E7EA1C4156A43AA4C9030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F50935" w:rsidP="00F50935">
          <w:pPr>
            <w:pStyle w:val="85B824B847C646E1BDFC3D214F1CE5E730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F50935" w:rsidP="00F50935">
          <w:pPr>
            <w:pStyle w:val="694F21F78D754EB7AD355BD7C810A03727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BFD475555DA742E389A48A2FCF7C3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813C5-32BD-4A48-AB4D-317DFD2E478E}"/>
      </w:docPartPr>
      <w:docPartBody>
        <w:p w:rsidR="00B57DB9" w:rsidRDefault="00F50935" w:rsidP="00F50935">
          <w:pPr>
            <w:pStyle w:val="BFD475555DA742E389A48A2FCF7C36A42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333E"/>
    <w:rsid w:val="0007734B"/>
    <w:rsid w:val="000D238C"/>
    <w:rsid w:val="000E7B16"/>
    <w:rsid w:val="0010313D"/>
    <w:rsid w:val="001111D6"/>
    <w:rsid w:val="001158CB"/>
    <w:rsid w:val="00144F3D"/>
    <w:rsid w:val="001C5AAE"/>
    <w:rsid w:val="002D3B37"/>
    <w:rsid w:val="003030B0"/>
    <w:rsid w:val="00361352"/>
    <w:rsid w:val="00374323"/>
    <w:rsid w:val="003771A2"/>
    <w:rsid w:val="003F3D80"/>
    <w:rsid w:val="00484752"/>
    <w:rsid w:val="00495184"/>
    <w:rsid w:val="004C2BF1"/>
    <w:rsid w:val="004C6D21"/>
    <w:rsid w:val="004C7441"/>
    <w:rsid w:val="004D2F04"/>
    <w:rsid w:val="004D68E9"/>
    <w:rsid w:val="0054165F"/>
    <w:rsid w:val="005D3166"/>
    <w:rsid w:val="005D5F68"/>
    <w:rsid w:val="00622416"/>
    <w:rsid w:val="006A3551"/>
    <w:rsid w:val="006B753E"/>
    <w:rsid w:val="006F4B8D"/>
    <w:rsid w:val="00723AAA"/>
    <w:rsid w:val="00741840"/>
    <w:rsid w:val="007754C3"/>
    <w:rsid w:val="00797468"/>
    <w:rsid w:val="007B06FB"/>
    <w:rsid w:val="00814FAB"/>
    <w:rsid w:val="00815A33"/>
    <w:rsid w:val="00816E3D"/>
    <w:rsid w:val="008638AB"/>
    <w:rsid w:val="008704BD"/>
    <w:rsid w:val="008C02C2"/>
    <w:rsid w:val="0095719D"/>
    <w:rsid w:val="009B798F"/>
    <w:rsid w:val="00A753FF"/>
    <w:rsid w:val="00A976D3"/>
    <w:rsid w:val="00B420EA"/>
    <w:rsid w:val="00B57DB9"/>
    <w:rsid w:val="00BD6F3A"/>
    <w:rsid w:val="00C46B9C"/>
    <w:rsid w:val="00C74067"/>
    <w:rsid w:val="00C867E2"/>
    <w:rsid w:val="00C87658"/>
    <w:rsid w:val="00C93363"/>
    <w:rsid w:val="00D01F7C"/>
    <w:rsid w:val="00D514BC"/>
    <w:rsid w:val="00D56DFF"/>
    <w:rsid w:val="00E8333E"/>
    <w:rsid w:val="00F50935"/>
    <w:rsid w:val="00F563CD"/>
    <w:rsid w:val="00F745C7"/>
    <w:rsid w:val="00FC0D9E"/>
    <w:rsid w:val="00FC366E"/>
    <w:rsid w:val="00FC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0935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">
    <w:name w:val="C9C731562C024CE9B397339E0DAD04F5"/>
    <w:rsid w:val="004D2F04"/>
  </w:style>
  <w:style w:type="paragraph" w:customStyle="1" w:styleId="45126515C3BC4FE78D95397D101534A526">
    <w:name w:val="45126515C3BC4FE78D95397D101534A526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5">
    <w:name w:val="4FAFF33E1925470B953B817220F016B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5">
    <w:name w:val="4685C285B4464497B5CEDB005F5F897E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5">
    <w:name w:val="BC66D44D0AF94948A098FAC8F0F5C3A9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5">
    <w:name w:val="FC240EA5F8FB461B906337DB7582F1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5">
    <w:name w:val="5616E6973F4343F0A28B62A27B282D2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5">
    <w:name w:val="0D9AE8EB6F014F94955FC51C58B4B67C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2">
    <w:name w:val="694F21F78D754EB7AD355BD7C810A03722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5">
    <w:name w:val="BCD92D552BB349E5A2A1D841A8FBBCA8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5">
    <w:name w:val="C0812576DCEC42979337EF87ACF908A1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5">
    <w:name w:val="B8DCF147021B4E7EA1C4156A43AA4C90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1">
    <w:name w:val="C9C731562C024CE9B397339E0DAD04F51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5">
    <w:name w:val="85B824B847C646E1BDFC3D214F1CE5E725"/>
    <w:rsid w:val="004D2F04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5">
    <w:name w:val="DEF4866AE1704AD098DA7A428E0EC3ED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5">
    <w:name w:val="D016FEE4B9FD47519FB617BB097E1E65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5">
    <w:name w:val="7953B9D84D10411DA68D808978540E46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5">
    <w:name w:val="F8231E4653B54344AE18182DFD44CFAF25"/>
    <w:rsid w:val="004D2F04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7">
    <w:name w:val="45126515C3BC4FE78D95397D101534A527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6">
    <w:name w:val="4FAFF33E1925470B953B817220F016B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6">
    <w:name w:val="4685C285B4464497B5CEDB005F5F897E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6">
    <w:name w:val="BC66D44D0AF94948A098FAC8F0F5C3A9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6">
    <w:name w:val="FC240EA5F8FB461B906337DB7582F1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6">
    <w:name w:val="5616E6973F4343F0A28B62A27B282D2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6">
    <w:name w:val="0D9AE8EB6F014F94955FC51C58B4B67C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3">
    <w:name w:val="694F21F78D754EB7AD355BD7C810A03723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6">
    <w:name w:val="BCD92D552BB349E5A2A1D841A8FBBCA8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6">
    <w:name w:val="C0812576DCEC42979337EF87ACF908A1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6">
    <w:name w:val="B8DCF147021B4E7EA1C4156A43AA4C90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9C731562C024CE9B397339E0DAD04F52">
    <w:name w:val="C9C731562C024CE9B397339E0DAD04F52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6">
    <w:name w:val="85B824B847C646E1BDFC3D214F1CE5E726"/>
    <w:rsid w:val="00BD6F3A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6">
    <w:name w:val="DEF4866AE1704AD098DA7A428E0EC3ED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6">
    <w:name w:val="D016FEE4B9FD47519FB617BB097E1E65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6">
    <w:name w:val="7953B9D84D10411DA68D808978540E46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6">
    <w:name w:val="F8231E4653B54344AE18182DFD44CFAF26"/>
    <w:rsid w:val="00BD6F3A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8">
    <w:name w:val="45126515C3BC4FE78D95397D101534A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7">
    <w:name w:val="4FAFF33E1925470B953B817220F016B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7">
    <w:name w:val="4685C285B4464497B5CEDB005F5F897E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7">
    <w:name w:val="BC66D44D0AF94948A098FAC8F0F5C3A9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7">
    <w:name w:val="FC240EA5F8FB461B906337DB7582F1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7">
    <w:name w:val="5616E6973F4343F0A28B62A27B282D2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7">
    <w:name w:val="0D9AE8EB6F014F94955FC51C58B4B67C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4">
    <w:name w:val="694F21F78D754EB7AD355BD7C810A0372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7">
    <w:name w:val="BCD92D552BB349E5A2A1D841A8FBBCA8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7">
    <w:name w:val="C0812576DCEC42979337EF87ACF908A1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7">
    <w:name w:val="B8DCF147021B4E7EA1C4156A43AA4C90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7">
    <w:name w:val="85B824B847C646E1BDFC3D214F1CE5E727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7">
    <w:name w:val="DEF4866AE1704AD098DA7A428E0EC3ED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7">
    <w:name w:val="D016FEE4B9FD47519FB617BB097E1E65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7">
    <w:name w:val="7953B9D84D10411DA68D808978540E46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7">
    <w:name w:val="F8231E4653B54344AE18182DFD44CFAF27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">
    <w:name w:val="BFD475555DA742E389A48A2FCF7C36A4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9">
    <w:name w:val="45126515C3BC4FE78D95397D101534A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8">
    <w:name w:val="4FAFF33E1925470B953B817220F016B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8">
    <w:name w:val="4685C285B4464497B5CEDB005F5F897E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8">
    <w:name w:val="BC66D44D0AF94948A098FAC8F0F5C3A9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8">
    <w:name w:val="FC240EA5F8FB461B906337DB7582F1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8">
    <w:name w:val="5616E6973F4343F0A28B62A27B282D2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8">
    <w:name w:val="0D9AE8EB6F014F94955FC51C58B4B67C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5">
    <w:name w:val="694F21F78D754EB7AD355BD7C810A03725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8">
    <w:name w:val="BCD92D552BB349E5A2A1D841A8FBBCA8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8">
    <w:name w:val="C0812576DCEC42979337EF87ACF908A1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8">
    <w:name w:val="B8DCF147021B4E7EA1C4156A43AA4C90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8">
    <w:name w:val="85B824B847C646E1BDFC3D214F1CE5E728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8">
    <w:name w:val="DEF4866AE1704AD098DA7A428E0EC3ED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8">
    <w:name w:val="D016FEE4B9FD47519FB617BB097E1E65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8">
    <w:name w:val="7953B9D84D10411DA68D808978540E46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8">
    <w:name w:val="F8231E4653B54344AE18182DFD44CFAF28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0">
    <w:name w:val="45126515C3BC4FE78D95397D101534A530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9">
    <w:name w:val="4FAFF33E1925470B953B817220F016B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9">
    <w:name w:val="4685C285B4464497B5CEDB005F5F897E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9">
    <w:name w:val="BC66D44D0AF94948A098FAC8F0F5C3A9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9">
    <w:name w:val="FC240EA5F8FB461B906337DB7582F1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9">
    <w:name w:val="5616E6973F4343F0A28B62A27B282D2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9">
    <w:name w:val="0D9AE8EB6F014F94955FC51C58B4B67C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6">
    <w:name w:val="694F21F78D754EB7AD355BD7C810A03726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9">
    <w:name w:val="BCD92D552BB349E5A2A1D841A8FBBCA8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9">
    <w:name w:val="C0812576DCEC42979337EF87ACF908A1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9">
    <w:name w:val="B8DCF147021B4E7EA1C4156A43AA4C90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9">
    <w:name w:val="85B824B847C646E1BDFC3D214F1CE5E729"/>
    <w:rsid w:val="001111D6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9">
    <w:name w:val="DEF4866AE1704AD098DA7A428E0EC3ED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9">
    <w:name w:val="D016FEE4B9FD47519FB617BB097E1E65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9">
    <w:name w:val="7953B9D84D10411DA68D808978540E46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9">
    <w:name w:val="F8231E4653B54344AE18182DFD44CFAF29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1">
    <w:name w:val="BFD475555DA742E389A48A2FCF7C36A41"/>
    <w:rsid w:val="001111D6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1">
    <w:name w:val="45126515C3BC4FE78D95397D101534A531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0">
    <w:name w:val="4FAFF33E1925470B953B817220F016B8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0">
    <w:name w:val="4685C285B4464497B5CEDB005F5F897E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0">
    <w:name w:val="BC66D44D0AF94948A098FAC8F0F5C3A9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0">
    <w:name w:val="FC240EA5F8FB461B906337DB7582F165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0">
    <w:name w:val="5616E6973F4343F0A28B62A27B282D2C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0">
    <w:name w:val="0D9AE8EB6F014F94955FC51C58B4B67C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7">
    <w:name w:val="694F21F78D754EB7AD355BD7C810A03727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0">
    <w:name w:val="BCD92D552BB349E5A2A1D841A8FBBCA8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0">
    <w:name w:val="C0812576DCEC42979337EF87ACF908A1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0">
    <w:name w:val="B8DCF147021B4E7EA1C4156A43AA4C90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0">
    <w:name w:val="85B824B847C646E1BDFC3D214F1CE5E730"/>
    <w:rsid w:val="00F50935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0">
    <w:name w:val="DEF4866AE1704AD098DA7A428E0EC3ED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0">
    <w:name w:val="D016FEE4B9FD47519FB617BB097E1E65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0">
    <w:name w:val="7953B9D84D10411DA68D808978540E46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0">
    <w:name w:val="F8231E4653B54344AE18182DFD44CFAF30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FD475555DA742E389A48A2FCF7C36A42">
    <w:name w:val="BFD475555DA742E389A48A2FCF7C36A42"/>
    <w:rsid w:val="00F50935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AA6602-0EBE-438F-9FEA-DE472C91F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Jasmine cho</cp:lastModifiedBy>
  <cp:revision>11</cp:revision>
  <dcterms:created xsi:type="dcterms:W3CDTF">2019-05-08T01:57:00Z</dcterms:created>
  <dcterms:modified xsi:type="dcterms:W3CDTF">2019-05-10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</Properties>
</file>